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B05AB" w14:textId="77777777" w:rsidR="009432DF" w:rsidRPr="00B068C4" w:rsidRDefault="002C4E1D">
      <w:pPr>
        <w:pStyle w:val="Title"/>
        <w:rPr>
          <w:lang w:val="de-DE"/>
        </w:rPr>
      </w:pPr>
      <w:proofErr w:type="spellStart"/>
      <w:r w:rsidRPr="00B068C4">
        <w:rPr>
          <w:lang w:val="de-DE"/>
        </w:rPr>
        <w:t>SallyAnn</w:t>
      </w:r>
      <w:proofErr w:type="spellEnd"/>
    </w:p>
    <w:p w14:paraId="31055B12" w14:textId="77777777" w:rsidR="009432DF" w:rsidRPr="00B068C4" w:rsidRDefault="002C4E1D">
      <w:pPr>
        <w:pStyle w:val="Author"/>
        <w:rPr>
          <w:lang w:val="de-DE"/>
        </w:rPr>
      </w:pPr>
      <w:r w:rsidRPr="00B068C4">
        <w:rPr>
          <w:lang w:val="de-DE"/>
        </w:rPr>
        <w:t>Eva Reindl</w:t>
      </w:r>
    </w:p>
    <w:p w14:paraId="35839563" w14:textId="77777777" w:rsidR="009432DF" w:rsidRPr="00B068C4" w:rsidRDefault="002C4E1D">
      <w:pPr>
        <w:pStyle w:val="Date"/>
        <w:rPr>
          <w:lang w:val="de-DE"/>
        </w:rPr>
      </w:pPr>
      <w:r w:rsidRPr="00B068C4">
        <w:rPr>
          <w:lang w:val="de-DE"/>
        </w:rPr>
        <w:t>5 7 2020</w:t>
      </w:r>
    </w:p>
    <w:p w14:paraId="1F48D184" w14:textId="48ADD7FB" w:rsidR="009432DF" w:rsidRPr="00B068C4" w:rsidRDefault="002C4E1D" w:rsidP="009069F3">
      <w:pPr>
        <w:pStyle w:val="SourceCode"/>
        <w:rPr>
          <w:lang w:val="de-DE"/>
        </w:rPr>
      </w:pPr>
      <w:r w:rsidRPr="00B068C4">
        <w:rPr>
          <w:rStyle w:val="VerbatimChar"/>
          <w:lang w:val="de-DE"/>
        </w:rPr>
        <w:t xml:space="preserve">"R </w:t>
      </w:r>
      <w:proofErr w:type="spellStart"/>
      <w:r w:rsidRPr="00B068C4">
        <w:rPr>
          <w:rStyle w:val="VerbatimChar"/>
          <w:lang w:val="de-DE"/>
        </w:rPr>
        <w:t>version</w:t>
      </w:r>
      <w:proofErr w:type="spellEnd"/>
      <w:r w:rsidRPr="00B068C4">
        <w:rPr>
          <w:rStyle w:val="VerbatimChar"/>
          <w:lang w:val="de-DE"/>
        </w:rPr>
        <w:t xml:space="preserve"> 3.6.1 (2019-07-05)"</w:t>
      </w:r>
    </w:p>
    <w:p w14:paraId="479A849A" w14:textId="77777777" w:rsidR="009432DF" w:rsidRDefault="002C4E1D">
      <w:pPr>
        <w:pStyle w:val="FirstParagraph"/>
      </w:pPr>
      <w:r>
        <w:t>There are 104 children in the dataset.</w:t>
      </w:r>
    </w:p>
    <w:p w14:paraId="0DDDE502" w14:textId="77777777" w:rsidR="009432DF" w:rsidRDefault="002C4E1D">
      <w:pPr>
        <w:pStyle w:val="Heading1"/>
      </w:pPr>
      <w:bookmarkStart w:id="0" w:name="dropouts"/>
      <w:r>
        <w:t>Dropouts</w:t>
      </w:r>
      <w:bookmarkEnd w:id="0"/>
    </w:p>
    <w:p w14:paraId="708701FC" w14:textId="77777777" w:rsidR="009432DF" w:rsidRDefault="002C4E1D">
      <w:pPr>
        <w:pStyle w:val="FirstParagraph"/>
      </w:pPr>
      <w:r>
        <w:t>There are 2 dropouts (3y, m):</w:t>
      </w:r>
    </w:p>
    <w:p w14:paraId="06642540" w14:textId="77777777" w:rsidR="009432DF" w:rsidRDefault="002C4E1D">
      <w:pPr>
        <w:pStyle w:val="Compact"/>
        <w:numPr>
          <w:ilvl w:val="0"/>
          <w:numId w:val="3"/>
        </w:numPr>
      </w:pPr>
      <w:r>
        <w:t>1 child had too poor language comprehension (bilingual) and the test did not work with them</w:t>
      </w:r>
    </w:p>
    <w:p w14:paraId="4AF5AFBD" w14:textId="50439DB6" w:rsidR="009432DF" w:rsidRDefault="002C4E1D">
      <w:pPr>
        <w:pStyle w:val="Compact"/>
        <w:numPr>
          <w:ilvl w:val="0"/>
          <w:numId w:val="3"/>
        </w:numPr>
      </w:pPr>
      <w:r>
        <w:t>1 child stopped paying attention and so the experimenter stopped the game (child chose at random)</w:t>
      </w:r>
    </w:p>
    <w:p w14:paraId="4D062DAD" w14:textId="77777777" w:rsidR="009069F3" w:rsidRDefault="009069F3" w:rsidP="009069F3">
      <w:pPr>
        <w:pStyle w:val="Compact"/>
        <w:ind w:left="480"/>
      </w:pPr>
    </w:p>
    <w:p w14:paraId="4E63B4EF" w14:textId="77777777" w:rsidR="009432DF" w:rsidRDefault="002C4E1D">
      <w:pPr>
        <w:pStyle w:val="Heading1"/>
      </w:pPr>
      <w:bookmarkStart w:id="1" w:name="valid-data"/>
      <w:r>
        <w:t>Valid data</w:t>
      </w:r>
      <w:bookmarkEnd w:id="1"/>
    </w:p>
    <w:p w14:paraId="2A3F15CB" w14:textId="01132888" w:rsidR="009432DF" w:rsidRDefault="002C4E1D">
      <w:pPr>
        <w:pStyle w:val="FirstParagraph"/>
      </w:pPr>
      <w:r>
        <w:t xml:space="preserve">There are </w:t>
      </w:r>
      <w:r>
        <w:rPr>
          <w:b/>
        </w:rPr>
        <w:t>102 valid cases</w:t>
      </w:r>
      <w:r>
        <w:t xml:space="preserve"> in the Sally Ann task.</w:t>
      </w:r>
    </w:p>
    <w:p w14:paraId="5706A559" w14:textId="77777777" w:rsidR="009069F3" w:rsidRPr="009069F3" w:rsidRDefault="009069F3" w:rsidP="009069F3">
      <w:pPr>
        <w:pStyle w:val="BodyText"/>
      </w:pPr>
    </w:p>
    <w:p w14:paraId="5133CC82" w14:textId="77777777" w:rsidR="009432DF" w:rsidRDefault="002C4E1D">
      <w:pPr>
        <w:pStyle w:val="Heading1"/>
      </w:pPr>
      <w:bookmarkStart w:id="2" w:name="description-of-sample"/>
      <w:r>
        <w:t>Description of sample</w:t>
      </w:r>
      <w:bookmarkEnd w:id="2"/>
    </w:p>
    <w:p w14:paraId="4B39872B" w14:textId="77777777" w:rsidR="009432DF" w:rsidRDefault="002C4E1D">
      <w:pPr>
        <w:pStyle w:val="Heading2"/>
      </w:pPr>
      <w:bookmarkStart w:id="3" w:name="gender"/>
      <w:r>
        <w:t>Gender</w:t>
      </w:r>
      <w:bookmarkEnd w:id="3"/>
    </w:p>
    <w:p w14:paraId="789524BF" w14:textId="35022D29" w:rsidR="009432DF" w:rsidRDefault="002C4E1D">
      <w:pPr>
        <w:pStyle w:val="FirstParagraph"/>
      </w:pPr>
      <w:r>
        <w:t xml:space="preserve">There are </w:t>
      </w:r>
      <w:r>
        <w:rPr>
          <w:b/>
        </w:rPr>
        <w:t>63 females</w:t>
      </w:r>
      <w:r>
        <w:t xml:space="preserve"> and </w:t>
      </w:r>
      <w:r>
        <w:rPr>
          <w:b/>
        </w:rPr>
        <w:t>39 males</w:t>
      </w:r>
      <w:r>
        <w:t>.</w:t>
      </w:r>
    </w:p>
    <w:p w14:paraId="2F8B5D6E" w14:textId="77777777" w:rsidR="009069F3" w:rsidRPr="009069F3" w:rsidRDefault="009069F3" w:rsidP="009069F3">
      <w:pPr>
        <w:pStyle w:val="BodyText"/>
      </w:pPr>
    </w:p>
    <w:p w14:paraId="0CAFA26F" w14:textId="77777777" w:rsidR="009432DF" w:rsidRDefault="002C4E1D">
      <w:pPr>
        <w:pStyle w:val="Heading2"/>
      </w:pPr>
      <w:bookmarkStart w:id="4" w:name="age"/>
      <w:r>
        <w:t>Age</w:t>
      </w:r>
      <w:bookmarkEnd w:id="4"/>
    </w:p>
    <w:p w14:paraId="48F7374B" w14:textId="77777777" w:rsidR="009432DF" w:rsidRDefault="002C4E1D">
      <w:pPr>
        <w:pStyle w:val="Heading3"/>
      </w:pPr>
      <w:bookmarkStart w:id="5" w:name="age-at-the-beginning-of-testing"/>
      <w:r>
        <w:t>Age at the beginning of testing</w:t>
      </w:r>
      <w:bookmarkEnd w:id="5"/>
    </w:p>
    <w:p w14:paraId="21DAE6B5" w14:textId="108C0F25" w:rsidR="009432DF" w:rsidRDefault="002C4E1D">
      <w:pPr>
        <w:pStyle w:val="FirstParagraph"/>
      </w:pPr>
      <w:r>
        <w:t>At the beginning of testing, children included in the Sally Ann task were on average 49.10 months old (SD = 7.62, range 35-70). There were 1 2-year-old, 46 3-year-olds, 45 4-year-olds, and 10 5-year-olds.</w:t>
      </w:r>
    </w:p>
    <w:p w14:paraId="682DAB2C" w14:textId="77777777" w:rsidR="009069F3" w:rsidRPr="009069F3" w:rsidRDefault="009069F3" w:rsidP="009069F3">
      <w:pPr>
        <w:pStyle w:val="BodyText"/>
      </w:pPr>
    </w:p>
    <w:p w14:paraId="65D18199" w14:textId="3C8A73E2" w:rsidR="009432DF" w:rsidRDefault="002C4E1D">
      <w:pPr>
        <w:pStyle w:val="Heading3"/>
      </w:pPr>
      <w:bookmarkStart w:id="6" w:name="in-the-middle-of-testing"/>
      <w:r>
        <w:lastRenderedPageBreak/>
        <w:t>In the middle of testing</w:t>
      </w:r>
      <w:bookmarkEnd w:id="6"/>
    </w:p>
    <w:p w14:paraId="268C88AF" w14:textId="706D9D7B" w:rsidR="009069F3" w:rsidRDefault="009069F3" w:rsidP="009069F3">
      <w:pPr>
        <w:pStyle w:val="BodyText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7730366C" wp14:editId="265A72AB">
            <wp:simplePos x="0" y="0"/>
            <wp:positionH relativeFrom="column">
              <wp:posOffset>33654</wp:posOffset>
            </wp:positionH>
            <wp:positionV relativeFrom="paragraph">
              <wp:posOffset>147955</wp:posOffset>
            </wp:positionV>
            <wp:extent cx="2918763" cy="179641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84"/>
                    <a:stretch/>
                  </pic:blipFill>
                  <pic:spPr bwMode="auto">
                    <a:xfrm>
                      <a:off x="0" y="0"/>
                      <a:ext cx="2932520" cy="1804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6CEAE2" w14:textId="26C28DA2" w:rsidR="009069F3" w:rsidRDefault="009069F3" w:rsidP="009069F3">
      <w:pPr>
        <w:pStyle w:val="BodyText"/>
      </w:pPr>
    </w:p>
    <w:p w14:paraId="6C6B264A" w14:textId="0B5B7443" w:rsidR="009069F3" w:rsidRDefault="009069F3" w:rsidP="009069F3">
      <w:pPr>
        <w:pStyle w:val="BodyText"/>
      </w:pPr>
    </w:p>
    <w:p w14:paraId="19BFE1E2" w14:textId="4CEAE2EC" w:rsidR="009069F3" w:rsidRDefault="009069F3" w:rsidP="009069F3">
      <w:pPr>
        <w:pStyle w:val="BodyText"/>
      </w:pPr>
    </w:p>
    <w:p w14:paraId="24BCF0EA" w14:textId="7F72FD52" w:rsidR="009069F3" w:rsidRDefault="009069F3" w:rsidP="009069F3">
      <w:pPr>
        <w:pStyle w:val="BodyText"/>
      </w:pPr>
    </w:p>
    <w:p w14:paraId="796D3B75" w14:textId="6E8EDD54" w:rsidR="009069F3" w:rsidRDefault="009069F3" w:rsidP="009069F3">
      <w:pPr>
        <w:pStyle w:val="BodyText"/>
      </w:pPr>
    </w:p>
    <w:p w14:paraId="79CDDA05" w14:textId="5C8B65C8" w:rsidR="009069F3" w:rsidRPr="009069F3" w:rsidRDefault="009069F3" w:rsidP="009069F3">
      <w:pPr>
        <w:pStyle w:val="BodyText"/>
      </w:pPr>
    </w:p>
    <w:p w14:paraId="443435EB" w14:textId="3481BE48" w:rsidR="009432DF" w:rsidRDefault="002C4E1D">
      <w:pPr>
        <w:pStyle w:val="FirstParagraph"/>
      </w:pPr>
      <w:r>
        <w:rPr>
          <w:noProof/>
        </w:rPr>
        <w:drawing>
          <wp:inline distT="0" distB="0" distL="0" distR="0" wp14:anchorId="3B303A56" wp14:editId="08FFDE03">
            <wp:extent cx="2217420" cy="20535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lyAn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666" cy="205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069F3">
        <w:rPr>
          <w:noProof/>
        </w:rPr>
        <w:t xml:space="preserve">              </w:t>
      </w:r>
      <w:r w:rsidR="009069F3">
        <w:rPr>
          <w:noProof/>
        </w:rPr>
        <w:drawing>
          <wp:inline distT="0" distB="0" distL="0" distR="0" wp14:anchorId="3672789D" wp14:editId="6089F2E1">
            <wp:extent cx="2415540" cy="19773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lyAn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805" cy="197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71074" w14:textId="6606D73D" w:rsidR="009432DF" w:rsidRDefault="009432DF">
      <w:pPr>
        <w:pStyle w:val="FirstParagraph"/>
      </w:pPr>
    </w:p>
    <w:p w14:paraId="594D5428" w14:textId="77777777" w:rsidR="009432DF" w:rsidRDefault="002C4E1D">
      <w:pPr>
        <w:pStyle w:val="FirstParagraph"/>
      </w:pPr>
      <w:r>
        <w:t xml:space="preserve">In the middle of testing, children included in the Sally Ann task were on average </w:t>
      </w:r>
      <w:r>
        <w:rPr>
          <w:b/>
        </w:rPr>
        <w:t>50.47 months old (SD = 7.54, range 36-72)</w:t>
      </w:r>
      <w:r>
        <w:t>. There were</w:t>
      </w:r>
    </w:p>
    <w:p w14:paraId="06A2703B" w14:textId="77777777" w:rsidR="009432DF" w:rsidRDefault="002C4E1D">
      <w:pPr>
        <w:pStyle w:val="Compact"/>
        <w:numPr>
          <w:ilvl w:val="0"/>
          <w:numId w:val="4"/>
        </w:numPr>
      </w:pPr>
      <w:r>
        <w:t>45 3-year-olds (31 f, 14 m)</w:t>
      </w:r>
    </w:p>
    <w:p w14:paraId="20B837EA" w14:textId="77777777" w:rsidR="009432DF" w:rsidRDefault="002C4E1D">
      <w:pPr>
        <w:pStyle w:val="Compact"/>
        <w:numPr>
          <w:ilvl w:val="0"/>
          <w:numId w:val="4"/>
        </w:numPr>
      </w:pPr>
      <w:r>
        <w:t>43 4-year-olds (24 f, 19 m)</w:t>
      </w:r>
    </w:p>
    <w:p w14:paraId="5645D37D" w14:textId="77777777" w:rsidR="009432DF" w:rsidRDefault="002C4E1D">
      <w:pPr>
        <w:pStyle w:val="Compact"/>
        <w:numPr>
          <w:ilvl w:val="0"/>
          <w:numId w:val="4"/>
        </w:numPr>
      </w:pPr>
      <w:r>
        <w:t>13 5-year-olds (8 f, 5 m)</w:t>
      </w:r>
    </w:p>
    <w:p w14:paraId="4FCF4730" w14:textId="77777777" w:rsidR="009432DF" w:rsidRDefault="002C4E1D">
      <w:pPr>
        <w:numPr>
          <w:ilvl w:val="0"/>
          <w:numId w:val="4"/>
        </w:numPr>
      </w:pPr>
      <w:r>
        <w:t>1 6-year-old (1 m)</w:t>
      </w:r>
    </w:p>
    <w:p w14:paraId="5DEAE20A" w14:textId="77777777" w:rsidR="009432DF" w:rsidRDefault="002C4E1D">
      <w:pPr>
        <w:pStyle w:val="Compact"/>
        <w:numPr>
          <w:ilvl w:val="0"/>
          <w:numId w:val="4"/>
        </w:numPr>
      </w:pPr>
      <w:r>
        <w:t>Boys: M = 51.56 (SD = 7.91, range 38-72)</w:t>
      </w:r>
    </w:p>
    <w:p w14:paraId="16EE7F2A" w14:textId="77777777" w:rsidR="009432DF" w:rsidRDefault="002C4E1D">
      <w:pPr>
        <w:numPr>
          <w:ilvl w:val="0"/>
          <w:numId w:val="4"/>
        </w:numPr>
      </w:pPr>
      <w:r>
        <w:t>Girls: M = 49.79 (SD = 7.28, range 36-64)</w:t>
      </w:r>
    </w:p>
    <w:p w14:paraId="56912674" w14:textId="76EDBFB1" w:rsidR="009432DF" w:rsidRDefault="002C4E1D">
      <w:pPr>
        <w:pStyle w:val="FirstParagraph"/>
      </w:pPr>
      <w:r>
        <w:t>There was no difference between males and females regarding the age distribution, two-sided Wilcoxon test, W = 1089, p = .338.</w:t>
      </w:r>
    </w:p>
    <w:p w14:paraId="19DFE4A3" w14:textId="77777777" w:rsidR="009069F3" w:rsidRPr="009069F3" w:rsidRDefault="009069F3" w:rsidP="009069F3">
      <w:pPr>
        <w:pStyle w:val="BodyText"/>
      </w:pPr>
    </w:p>
    <w:p w14:paraId="197D12D3" w14:textId="77777777" w:rsidR="009432DF" w:rsidRDefault="002C4E1D">
      <w:pPr>
        <w:pStyle w:val="Heading3"/>
      </w:pPr>
      <w:bookmarkStart w:id="7" w:name="age-mediansplit-based-on-entire-sample"/>
      <w:r>
        <w:t>Age mediansplit (based on entire sample)</w:t>
      </w:r>
      <w:bookmarkEnd w:id="7"/>
    </w:p>
    <w:p w14:paraId="1A75C73B" w14:textId="77777777" w:rsidR="009432DF" w:rsidRDefault="002C4E1D">
      <w:pPr>
        <w:pStyle w:val="FirstParagraph"/>
      </w:pPr>
      <w:r>
        <w:t xml:space="preserve">There were </w:t>
      </w:r>
      <w:r>
        <w:rPr>
          <w:b/>
        </w:rPr>
        <w:t>47 young</w:t>
      </w:r>
      <w:r>
        <w:t xml:space="preserve"> (31 f, 16 m) and </w:t>
      </w:r>
      <w:r>
        <w:rPr>
          <w:b/>
        </w:rPr>
        <w:t>55 old</w:t>
      </w:r>
      <w:r>
        <w:t xml:space="preserve"> (32 f, 23 m) children.</w:t>
      </w:r>
    </w:p>
    <w:p w14:paraId="3368D430" w14:textId="77777777" w:rsidR="009432DF" w:rsidRDefault="002C4E1D">
      <w:pPr>
        <w:pStyle w:val="Heading2"/>
      </w:pPr>
      <w:bookmarkStart w:id="8" w:name="testing-location"/>
      <w:r>
        <w:lastRenderedPageBreak/>
        <w:t>Testing Location</w:t>
      </w:r>
      <w:bookmarkEnd w:id="8"/>
    </w:p>
    <w:p w14:paraId="57A1004A" w14:textId="3D52F417" w:rsidR="009432DF" w:rsidRDefault="002C4E1D">
      <w:pPr>
        <w:pStyle w:val="FirstParagraph"/>
      </w:pPr>
      <w:r>
        <w:t>All children were from the Fife area.</w:t>
      </w:r>
    </w:p>
    <w:p w14:paraId="326AFD02" w14:textId="77777777" w:rsidR="009069F3" w:rsidRPr="009069F3" w:rsidRDefault="009069F3" w:rsidP="009069F3">
      <w:pPr>
        <w:pStyle w:val="BodyText"/>
      </w:pPr>
    </w:p>
    <w:p w14:paraId="56950254" w14:textId="77777777" w:rsidR="009432DF" w:rsidRDefault="002C4E1D">
      <w:pPr>
        <w:pStyle w:val="Heading1"/>
      </w:pPr>
      <w:bookmarkStart w:id="9" w:name="control-question-1"/>
      <w:r>
        <w:t>Control question 1</w:t>
      </w:r>
      <w:bookmarkEnd w:id="9"/>
    </w:p>
    <w:p w14:paraId="2D873C7D" w14:textId="77777777" w:rsidR="009432DF" w:rsidRDefault="002C4E1D">
      <w:pPr>
        <w:pStyle w:val="FirstParagraph"/>
      </w:pPr>
      <w:r>
        <w:t>“Who is Sally? Who is Ann?”</w:t>
      </w:r>
    </w:p>
    <w:p w14:paraId="1E0CF873" w14:textId="4D7909B8" w:rsidR="009432DF" w:rsidRDefault="002C4E1D">
      <w:pPr>
        <w:pStyle w:val="FirstParagraph"/>
      </w:pPr>
      <w:r>
        <w:t xml:space="preserve">Out of the 102 children, </w:t>
      </w:r>
      <w:r w:rsidRPr="009069F3">
        <w:rPr>
          <w:b/>
          <w:bCs/>
        </w:rPr>
        <w:t>100 children (98%) passed the first control question</w:t>
      </w:r>
      <w:r>
        <w:t>. Note that the experimenter repeated the explanation and the questions up to 3 times, so not all of the children passed the question the first time.</w:t>
      </w:r>
    </w:p>
    <w:p w14:paraId="3776C970" w14:textId="77777777" w:rsidR="009069F3" w:rsidRPr="009069F3" w:rsidRDefault="009069F3" w:rsidP="009069F3">
      <w:pPr>
        <w:pStyle w:val="BodyText"/>
      </w:pPr>
    </w:p>
    <w:p w14:paraId="72A4176F" w14:textId="77777777" w:rsidR="009432DF" w:rsidRDefault="002C4E1D">
      <w:pPr>
        <w:pStyle w:val="Heading1"/>
      </w:pPr>
      <w:bookmarkStart w:id="10" w:name="test-question"/>
      <w:r>
        <w:t>Test question</w:t>
      </w:r>
      <w:bookmarkEnd w:id="10"/>
    </w:p>
    <w:p w14:paraId="1C23FE5A" w14:textId="77777777" w:rsidR="009432DF" w:rsidRDefault="002C4E1D">
      <w:pPr>
        <w:pStyle w:val="FirstParagraph"/>
      </w:pPr>
      <w:r>
        <w:t>“Where will Sally look for her block?”</w:t>
      </w:r>
    </w:p>
    <w:p w14:paraId="1156AF13" w14:textId="77777777" w:rsidR="009432DF" w:rsidRDefault="002C4E1D">
      <w:pPr>
        <w:pStyle w:val="FirstParagraph"/>
      </w:pPr>
      <w:r>
        <w:t xml:space="preserve">Out of the 102 children, </w:t>
      </w:r>
      <w:r w:rsidRPr="009069F3">
        <w:rPr>
          <w:b/>
          <w:bCs/>
        </w:rPr>
        <w:t>40 children (39%) passed the test question</w:t>
      </w:r>
      <w:r>
        <w:t>.</w:t>
      </w:r>
    </w:p>
    <w:p w14:paraId="45872B37" w14:textId="77777777" w:rsidR="009432DF" w:rsidRPr="009069F3" w:rsidRDefault="002C4E1D">
      <w:pPr>
        <w:pStyle w:val="Compact"/>
        <w:numPr>
          <w:ilvl w:val="0"/>
          <w:numId w:val="5"/>
        </w:numPr>
        <w:rPr>
          <w:b/>
          <w:bCs/>
        </w:rPr>
      </w:pPr>
      <w:r w:rsidRPr="009069F3">
        <w:rPr>
          <w:b/>
          <w:bCs/>
        </w:rPr>
        <w:t>3y (n = 45): 14 correct (31%)</w:t>
      </w:r>
    </w:p>
    <w:p w14:paraId="6D91C979" w14:textId="77777777" w:rsidR="009432DF" w:rsidRPr="009069F3" w:rsidRDefault="002C4E1D">
      <w:pPr>
        <w:pStyle w:val="Compact"/>
        <w:numPr>
          <w:ilvl w:val="0"/>
          <w:numId w:val="5"/>
        </w:numPr>
        <w:rPr>
          <w:b/>
          <w:bCs/>
        </w:rPr>
      </w:pPr>
      <w:r w:rsidRPr="009069F3">
        <w:rPr>
          <w:b/>
          <w:bCs/>
        </w:rPr>
        <w:t>4y (n = 43): 17 correct (39%)</w:t>
      </w:r>
    </w:p>
    <w:p w14:paraId="0CEB27C3" w14:textId="77777777" w:rsidR="009432DF" w:rsidRDefault="002C4E1D">
      <w:pPr>
        <w:pStyle w:val="Compact"/>
        <w:numPr>
          <w:ilvl w:val="0"/>
          <w:numId w:val="5"/>
        </w:numPr>
      </w:pPr>
      <w:r>
        <w:t>5y (n = 13): 8 correct (61%)</w:t>
      </w:r>
    </w:p>
    <w:p w14:paraId="3461209C" w14:textId="0CF6619F" w:rsidR="009432DF" w:rsidRDefault="002C4E1D">
      <w:pPr>
        <w:pStyle w:val="Compact"/>
        <w:numPr>
          <w:ilvl w:val="0"/>
          <w:numId w:val="5"/>
        </w:numPr>
      </w:pPr>
      <w:r>
        <w:t>6y (n = 1): 1 correct (100%)</w:t>
      </w:r>
    </w:p>
    <w:p w14:paraId="630BBC4B" w14:textId="77777777" w:rsidR="009069F3" w:rsidRDefault="009069F3" w:rsidP="009069F3">
      <w:pPr>
        <w:pStyle w:val="Compact"/>
        <w:ind w:left="480"/>
      </w:pPr>
    </w:p>
    <w:p w14:paraId="0D2CC011" w14:textId="77777777" w:rsidR="009432DF" w:rsidRDefault="002C4E1D">
      <w:pPr>
        <w:pStyle w:val="FirstParagraph"/>
      </w:pPr>
      <w:r w:rsidRPr="009069F3">
        <w:rPr>
          <w:b/>
          <w:bCs/>
        </w:rPr>
        <w:t>3- and 4-year-olds did not differ in their success rates</w:t>
      </w:r>
      <w:r>
        <w:t>, Chi-squared test X2(1) = 0.364, p = .546.</w:t>
      </w:r>
    </w:p>
    <w:p w14:paraId="08D0F2EB" w14:textId="77777777" w:rsidR="009432DF" w:rsidRDefault="002C4E1D">
      <w:pPr>
        <w:pStyle w:val="Compact"/>
        <w:numPr>
          <w:ilvl w:val="0"/>
          <w:numId w:val="6"/>
        </w:numPr>
      </w:pPr>
      <w:r>
        <w:t>young (n = 47): 14 correct (30%)</w:t>
      </w:r>
    </w:p>
    <w:p w14:paraId="5303D153" w14:textId="77777777" w:rsidR="009432DF" w:rsidRDefault="002C4E1D">
      <w:pPr>
        <w:pStyle w:val="Compact"/>
        <w:numPr>
          <w:ilvl w:val="0"/>
          <w:numId w:val="6"/>
        </w:numPr>
      </w:pPr>
      <w:r>
        <w:t>old (n = 55): 26 correct (47%)</w:t>
      </w:r>
    </w:p>
    <w:p w14:paraId="54824095" w14:textId="14A3E08E" w:rsidR="009432DF" w:rsidRDefault="002C4E1D">
      <w:pPr>
        <w:pStyle w:val="FirstParagraph"/>
      </w:pPr>
      <w:r w:rsidRPr="009069F3">
        <w:rPr>
          <w:b/>
          <w:bCs/>
        </w:rPr>
        <w:t>Old children did not perform differently than young children</w:t>
      </w:r>
      <w:r>
        <w:t>, Chi-squared test X2(1) = 2.558, p = .110.</w:t>
      </w:r>
    </w:p>
    <w:p w14:paraId="6DEA597C" w14:textId="77777777" w:rsidR="009069F3" w:rsidRPr="009069F3" w:rsidRDefault="009069F3" w:rsidP="009069F3">
      <w:pPr>
        <w:pStyle w:val="BodyText"/>
      </w:pPr>
    </w:p>
    <w:p w14:paraId="23F46F65" w14:textId="77777777" w:rsidR="009432DF" w:rsidRDefault="002C4E1D">
      <w:pPr>
        <w:pStyle w:val="Heading1"/>
      </w:pPr>
      <w:bookmarkStart w:id="11" w:name="control-question-2"/>
      <w:r>
        <w:t>Control question 2</w:t>
      </w:r>
      <w:bookmarkEnd w:id="11"/>
    </w:p>
    <w:p w14:paraId="7362324E" w14:textId="77777777" w:rsidR="009432DF" w:rsidRDefault="002C4E1D">
      <w:pPr>
        <w:pStyle w:val="FirstParagraph"/>
      </w:pPr>
      <w:r>
        <w:t>“Where is the block really?”</w:t>
      </w:r>
    </w:p>
    <w:p w14:paraId="2C6D9F67" w14:textId="77777777" w:rsidR="009432DF" w:rsidRDefault="002C4E1D">
      <w:pPr>
        <w:pStyle w:val="FirstParagraph"/>
      </w:pPr>
      <w:r>
        <w:t xml:space="preserve">Out of the 102 children, </w:t>
      </w:r>
      <w:r w:rsidRPr="009069F3">
        <w:rPr>
          <w:b/>
          <w:bCs/>
        </w:rPr>
        <w:t>90 children (88%) passed the second control question</w:t>
      </w:r>
      <w:r>
        <w:t>.</w:t>
      </w:r>
    </w:p>
    <w:p w14:paraId="04890897" w14:textId="77777777" w:rsidR="009432DF" w:rsidRDefault="002C4E1D">
      <w:pPr>
        <w:pStyle w:val="Compact"/>
        <w:numPr>
          <w:ilvl w:val="0"/>
          <w:numId w:val="7"/>
        </w:numPr>
      </w:pPr>
      <w:r>
        <w:t>3y (n = 45): 38 correct (84%)</w:t>
      </w:r>
    </w:p>
    <w:p w14:paraId="181B37FD" w14:textId="77777777" w:rsidR="009432DF" w:rsidRDefault="002C4E1D">
      <w:pPr>
        <w:pStyle w:val="Compact"/>
        <w:numPr>
          <w:ilvl w:val="0"/>
          <w:numId w:val="7"/>
        </w:numPr>
      </w:pPr>
      <w:r>
        <w:t>4y (n = 43): 38 correct (88%)</w:t>
      </w:r>
    </w:p>
    <w:p w14:paraId="673FA20D" w14:textId="77777777" w:rsidR="009432DF" w:rsidRDefault="002C4E1D">
      <w:pPr>
        <w:pStyle w:val="Compact"/>
        <w:numPr>
          <w:ilvl w:val="0"/>
          <w:numId w:val="7"/>
        </w:numPr>
      </w:pPr>
      <w:r>
        <w:t>5y (n = 13): 13 correct (100%)</w:t>
      </w:r>
    </w:p>
    <w:p w14:paraId="0F38AEF5" w14:textId="3F05D433" w:rsidR="009432DF" w:rsidRDefault="002C4E1D">
      <w:pPr>
        <w:pStyle w:val="Compact"/>
        <w:numPr>
          <w:ilvl w:val="0"/>
          <w:numId w:val="7"/>
        </w:numPr>
      </w:pPr>
      <w:r>
        <w:lastRenderedPageBreak/>
        <w:t>6y (n = 1): 1 correct (100%)</w:t>
      </w:r>
    </w:p>
    <w:p w14:paraId="5DAA6F09" w14:textId="77777777" w:rsidR="001E688E" w:rsidRDefault="001E688E" w:rsidP="001E688E">
      <w:pPr>
        <w:pStyle w:val="Compact"/>
      </w:pPr>
    </w:p>
    <w:p w14:paraId="196B4FA9" w14:textId="39CE09DF" w:rsidR="001E688E" w:rsidRDefault="001E688E" w:rsidP="001E688E">
      <w:pPr>
        <w:pStyle w:val="Compact"/>
        <w:numPr>
          <w:ilvl w:val="0"/>
          <w:numId w:val="7"/>
        </w:numPr>
      </w:pPr>
      <w:r>
        <w:t xml:space="preserve">young (n = 47): </w:t>
      </w:r>
      <w:r>
        <w:t>39</w:t>
      </w:r>
      <w:r>
        <w:t xml:space="preserve"> correct (</w:t>
      </w:r>
      <w:r>
        <w:t>83</w:t>
      </w:r>
      <w:r>
        <w:t>%)</w:t>
      </w:r>
    </w:p>
    <w:p w14:paraId="44DBCAF4" w14:textId="4DBA67B7" w:rsidR="001E688E" w:rsidRDefault="001E688E" w:rsidP="001E688E">
      <w:pPr>
        <w:pStyle w:val="Compact"/>
        <w:numPr>
          <w:ilvl w:val="0"/>
          <w:numId w:val="7"/>
        </w:numPr>
      </w:pPr>
      <w:r>
        <w:t xml:space="preserve">old (n = 55): </w:t>
      </w:r>
      <w:r>
        <w:t>51</w:t>
      </w:r>
      <w:r>
        <w:t xml:space="preserve"> correct (</w:t>
      </w:r>
      <w:r>
        <w:t>93</w:t>
      </w:r>
      <w:r>
        <w:t>%)</w:t>
      </w:r>
    </w:p>
    <w:p w14:paraId="1603589E" w14:textId="77777777" w:rsidR="001E688E" w:rsidRDefault="001E688E" w:rsidP="001E688E">
      <w:pPr>
        <w:pStyle w:val="Compact"/>
      </w:pPr>
    </w:p>
    <w:p w14:paraId="6BDF207C" w14:textId="69EE1E52" w:rsidR="001E688E" w:rsidRDefault="001E688E" w:rsidP="001E688E">
      <w:pPr>
        <w:pStyle w:val="Compact"/>
      </w:pPr>
    </w:p>
    <w:p w14:paraId="6F0E1191" w14:textId="09C4E975" w:rsidR="001E688E" w:rsidRDefault="001E688E" w:rsidP="001E688E">
      <w:pPr>
        <w:pStyle w:val="Compact"/>
      </w:pPr>
    </w:p>
    <w:p w14:paraId="7095B024" w14:textId="77777777" w:rsidR="001E688E" w:rsidRDefault="001E688E" w:rsidP="001E688E">
      <w:pPr>
        <w:pStyle w:val="Compact"/>
      </w:pPr>
      <w:r>
        <w:t>No difference between 3- and 4-year-olds, X2(1) = 0.051, p = .821.</w:t>
      </w:r>
    </w:p>
    <w:p w14:paraId="623CD1B1" w14:textId="399335BD" w:rsidR="001E688E" w:rsidRDefault="001E688E" w:rsidP="001E688E">
      <w:pPr>
        <w:pStyle w:val="Compact"/>
      </w:pPr>
      <w:r>
        <w:t>No difference between young and old children, X2(1) = 1.476, p = .224.</w:t>
      </w:r>
    </w:p>
    <w:p w14:paraId="5D3A2CCE" w14:textId="77777777" w:rsidR="009069F3" w:rsidRDefault="009069F3" w:rsidP="009069F3">
      <w:pPr>
        <w:pStyle w:val="Compact"/>
        <w:ind w:left="480"/>
      </w:pPr>
    </w:p>
    <w:p w14:paraId="0C9CA581" w14:textId="77777777" w:rsidR="009432DF" w:rsidRDefault="002C4E1D">
      <w:pPr>
        <w:pStyle w:val="Heading1"/>
      </w:pPr>
      <w:bookmarkStart w:id="12" w:name="control-question-3"/>
      <w:r>
        <w:t>Control question 3</w:t>
      </w:r>
      <w:bookmarkEnd w:id="12"/>
    </w:p>
    <w:p w14:paraId="7085F7B0" w14:textId="77777777" w:rsidR="009432DF" w:rsidRDefault="002C4E1D">
      <w:pPr>
        <w:pStyle w:val="FirstParagraph"/>
      </w:pPr>
      <w:r>
        <w:t>“Where was the block in the beginning?”</w:t>
      </w:r>
    </w:p>
    <w:p w14:paraId="223257F3" w14:textId="77777777" w:rsidR="009432DF" w:rsidRDefault="002C4E1D">
      <w:pPr>
        <w:pStyle w:val="FirstParagraph"/>
      </w:pPr>
      <w:r>
        <w:t xml:space="preserve">Out of the 102 children, </w:t>
      </w:r>
      <w:r w:rsidRPr="009069F3">
        <w:rPr>
          <w:b/>
          <w:bCs/>
        </w:rPr>
        <w:t>75 children (73%) passed the third control question</w:t>
      </w:r>
      <w:r>
        <w:t>.</w:t>
      </w:r>
    </w:p>
    <w:p w14:paraId="0064C4AC" w14:textId="77777777" w:rsidR="009432DF" w:rsidRDefault="002C4E1D">
      <w:pPr>
        <w:pStyle w:val="Compact"/>
        <w:numPr>
          <w:ilvl w:val="0"/>
          <w:numId w:val="8"/>
        </w:numPr>
      </w:pPr>
      <w:r>
        <w:t>3y (n = 45): 25 correct (55%)</w:t>
      </w:r>
    </w:p>
    <w:p w14:paraId="34D9A139" w14:textId="77777777" w:rsidR="009432DF" w:rsidRDefault="002C4E1D">
      <w:pPr>
        <w:pStyle w:val="Compact"/>
        <w:numPr>
          <w:ilvl w:val="0"/>
          <w:numId w:val="8"/>
        </w:numPr>
      </w:pPr>
      <w:r>
        <w:t>4y (n = 43): 36 correct (84%)</w:t>
      </w:r>
    </w:p>
    <w:p w14:paraId="1C0ADE07" w14:textId="77777777" w:rsidR="009432DF" w:rsidRDefault="002C4E1D">
      <w:pPr>
        <w:pStyle w:val="Compact"/>
        <w:numPr>
          <w:ilvl w:val="0"/>
          <w:numId w:val="8"/>
        </w:numPr>
      </w:pPr>
      <w:r>
        <w:t>5y (n = 13): 13 correct (100%)</w:t>
      </w:r>
    </w:p>
    <w:p w14:paraId="67F47DFE" w14:textId="77777777" w:rsidR="009432DF" w:rsidRDefault="002C4E1D">
      <w:pPr>
        <w:pStyle w:val="Compact"/>
        <w:numPr>
          <w:ilvl w:val="0"/>
          <w:numId w:val="8"/>
        </w:numPr>
      </w:pPr>
      <w:r>
        <w:t>6y (n = 1): 1 correct (100%)</w:t>
      </w:r>
    </w:p>
    <w:p w14:paraId="2992761B" w14:textId="1BD5CE87" w:rsidR="009432DF" w:rsidRDefault="002C4E1D">
      <w:pPr>
        <w:pStyle w:val="FirstParagraph"/>
      </w:pPr>
      <w:r w:rsidRPr="009069F3">
        <w:rPr>
          <w:b/>
          <w:bCs/>
        </w:rPr>
        <w:t>4-year-olds were significantly better at this task than 3-year-olds</w:t>
      </w:r>
      <w:r>
        <w:t>, Chi-squared test X2(1) = 6.931, p = .008.</w:t>
      </w:r>
    </w:p>
    <w:p w14:paraId="6BAA7818" w14:textId="77777777" w:rsidR="009069F3" w:rsidRDefault="009069F3" w:rsidP="009069F3">
      <w:pPr>
        <w:pStyle w:val="BodyText"/>
        <w:numPr>
          <w:ilvl w:val="0"/>
          <w:numId w:val="20"/>
        </w:numPr>
      </w:pPr>
      <w:r>
        <w:t>young (n = 47): 26 correct (55%)</w:t>
      </w:r>
    </w:p>
    <w:p w14:paraId="7460D5E6" w14:textId="05CE2157" w:rsidR="009069F3" w:rsidRDefault="009069F3" w:rsidP="009069F3">
      <w:pPr>
        <w:pStyle w:val="BodyText"/>
        <w:numPr>
          <w:ilvl w:val="0"/>
          <w:numId w:val="20"/>
        </w:numPr>
      </w:pPr>
      <w:r>
        <w:t>old (n = 55): 49 correct (89%)</w:t>
      </w:r>
    </w:p>
    <w:p w14:paraId="4FE1BA61" w14:textId="3F30EB0E" w:rsidR="009069F3" w:rsidRDefault="009069F3" w:rsidP="009069F3">
      <w:pPr>
        <w:pStyle w:val="BodyText"/>
      </w:pPr>
      <w:r w:rsidRPr="009069F3">
        <w:rPr>
          <w:b/>
          <w:bCs/>
        </w:rPr>
        <w:t xml:space="preserve">Old children were </w:t>
      </w:r>
      <w:r w:rsidR="00B068C4">
        <w:rPr>
          <w:b/>
          <w:bCs/>
        </w:rPr>
        <w:t>significantly</w:t>
      </w:r>
      <w:r w:rsidRPr="009069F3">
        <w:rPr>
          <w:b/>
          <w:bCs/>
        </w:rPr>
        <w:t xml:space="preserve"> better than young children</w:t>
      </w:r>
      <w:r w:rsidRPr="009069F3">
        <w:t>, Chi-squared test X2(1) = 13.166, p &lt; .001.</w:t>
      </w:r>
    </w:p>
    <w:p w14:paraId="218DA526" w14:textId="77777777" w:rsidR="009069F3" w:rsidRPr="009069F3" w:rsidRDefault="009069F3" w:rsidP="009069F3">
      <w:pPr>
        <w:pStyle w:val="BodyText"/>
      </w:pPr>
    </w:p>
    <w:p w14:paraId="72C9B4CF" w14:textId="77777777" w:rsidR="009432DF" w:rsidRDefault="002C4E1D">
      <w:pPr>
        <w:pStyle w:val="Heading1"/>
      </w:pPr>
      <w:bookmarkStart w:id="13" w:name="got-at-least-one-control-question-wrong"/>
      <w:r>
        <w:t>Got at least one control question wrong</w:t>
      </w:r>
      <w:bookmarkEnd w:id="13"/>
    </w:p>
    <w:p w14:paraId="6F903E35" w14:textId="77777777" w:rsidR="009432DF" w:rsidRDefault="002C4E1D">
      <w:pPr>
        <w:pStyle w:val="FirstParagraph"/>
      </w:pPr>
      <w:r>
        <w:t xml:space="preserve">Out of the 102 children, 34 children </w:t>
      </w:r>
      <w:r w:rsidRPr="009069F3">
        <w:rPr>
          <w:b/>
          <w:bCs/>
        </w:rPr>
        <w:t>(33%) got at least one control question wrong</w:t>
      </w:r>
      <w:r>
        <w:t xml:space="preserve"> and thus were </w:t>
      </w:r>
      <w:r w:rsidRPr="009069F3">
        <w:rPr>
          <w:b/>
          <w:bCs/>
        </w:rPr>
        <w:t>excluded from calculating the final score</w:t>
      </w:r>
      <w:r>
        <w:t>.</w:t>
      </w:r>
    </w:p>
    <w:p w14:paraId="0BAF64E1" w14:textId="77777777" w:rsidR="009432DF" w:rsidRDefault="002C4E1D">
      <w:pPr>
        <w:pStyle w:val="Compact"/>
        <w:numPr>
          <w:ilvl w:val="0"/>
          <w:numId w:val="9"/>
        </w:numPr>
      </w:pPr>
      <w:r>
        <w:t>3y (n = 45): 25 at least one control question wrong (55%)</w:t>
      </w:r>
    </w:p>
    <w:p w14:paraId="62BDB552" w14:textId="77777777" w:rsidR="009432DF" w:rsidRDefault="002C4E1D">
      <w:pPr>
        <w:pStyle w:val="Compact"/>
        <w:numPr>
          <w:ilvl w:val="0"/>
          <w:numId w:val="9"/>
        </w:numPr>
      </w:pPr>
      <w:r>
        <w:t>4y (n = 43): 9 at least one control question wrong (21%)</w:t>
      </w:r>
    </w:p>
    <w:p w14:paraId="22E203BA" w14:textId="77777777" w:rsidR="009432DF" w:rsidRDefault="002C4E1D">
      <w:pPr>
        <w:pStyle w:val="Compact"/>
        <w:numPr>
          <w:ilvl w:val="0"/>
          <w:numId w:val="9"/>
        </w:numPr>
      </w:pPr>
      <w:r>
        <w:t>5y (n = 13): 0 at least one control question wrong (0%)</w:t>
      </w:r>
    </w:p>
    <w:p w14:paraId="53B5B07D" w14:textId="520575C0" w:rsidR="009432DF" w:rsidRDefault="002C4E1D">
      <w:pPr>
        <w:pStyle w:val="Compact"/>
        <w:numPr>
          <w:ilvl w:val="0"/>
          <w:numId w:val="9"/>
        </w:numPr>
      </w:pPr>
      <w:r>
        <w:t>6y (n = 1): 0 at least one control question wrong (0%)</w:t>
      </w:r>
    </w:p>
    <w:p w14:paraId="36832383" w14:textId="77777777" w:rsidR="009069F3" w:rsidRDefault="009069F3" w:rsidP="009069F3">
      <w:pPr>
        <w:pStyle w:val="Compact"/>
        <w:ind w:left="480"/>
      </w:pPr>
    </w:p>
    <w:p w14:paraId="7C4094E8" w14:textId="77777777" w:rsidR="009432DF" w:rsidRDefault="002C4E1D">
      <w:pPr>
        <w:pStyle w:val="Heading1"/>
      </w:pPr>
      <w:bookmarkStart w:id="14" w:name="X34070f122d9ba2f65f3ecfae96108da2fae3ce9"/>
      <w:r>
        <w:lastRenderedPageBreak/>
        <w:t>Got test correct but at least one control question wrong</w:t>
      </w:r>
      <w:bookmarkEnd w:id="14"/>
    </w:p>
    <w:p w14:paraId="373B40E8" w14:textId="77777777" w:rsidR="009432DF" w:rsidRDefault="002C4E1D">
      <w:pPr>
        <w:pStyle w:val="FirstParagraph"/>
      </w:pPr>
      <w:r>
        <w:t>Out of the 102 children, 13 children (13%) got the test question correct but at least one control question wrong.</w:t>
      </w:r>
    </w:p>
    <w:p w14:paraId="7735C325" w14:textId="77777777" w:rsidR="009432DF" w:rsidRDefault="002C4E1D">
      <w:pPr>
        <w:pStyle w:val="Compact"/>
        <w:numPr>
          <w:ilvl w:val="0"/>
          <w:numId w:val="10"/>
        </w:numPr>
      </w:pPr>
      <w:r>
        <w:t>3y (n = 45): 10 got test correct but at least one control question wrong (22%)</w:t>
      </w:r>
    </w:p>
    <w:p w14:paraId="648C4B7D" w14:textId="77777777" w:rsidR="009432DF" w:rsidRDefault="002C4E1D">
      <w:pPr>
        <w:pStyle w:val="Compact"/>
        <w:numPr>
          <w:ilvl w:val="0"/>
          <w:numId w:val="10"/>
        </w:numPr>
      </w:pPr>
      <w:r>
        <w:t>4y (n = 43): 3 got test correct but at least one control question wrong (7%)</w:t>
      </w:r>
    </w:p>
    <w:p w14:paraId="7538EDB9" w14:textId="77777777" w:rsidR="009432DF" w:rsidRDefault="002C4E1D">
      <w:pPr>
        <w:pStyle w:val="Compact"/>
        <w:numPr>
          <w:ilvl w:val="0"/>
          <w:numId w:val="10"/>
        </w:numPr>
      </w:pPr>
      <w:r>
        <w:t>5y (n = 13): 0 got test correct but at least one control question wrong (0%)</w:t>
      </w:r>
    </w:p>
    <w:p w14:paraId="2404C0F4" w14:textId="77777777" w:rsidR="009432DF" w:rsidRDefault="002C4E1D">
      <w:pPr>
        <w:pStyle w:val="Compact"/>
        <w:numPr>
          <w:ilvl w:val="0"/>
          <w:numId w:val="10"/>
        </w:numPr>
      </w:pPr>
      <w:r>
        <w:t>6y (n = 1): 0 got test correct but at least one control question wrong (0%)</w:t>
      </w:r>
    </w:p>
    <w:p w14:paraId="656B1619" w14:textId="77777777" w:rsidR="009432DF" w:rsidRDefault="002C4E1D">
      <w:pPr>
        <w:pStyle w:val="Heading1"/>
      </w:pPr>
      <w:bookmarkStart w:id="15" w:name="Xd347495f879b7c0b8211255854c5b5d52130e19"/>
      <w:r>
        <w:t>DV: Test correct (yes/no) for those children who have all control questions correct</w:t>
      </w:r>
      <w:bookmarkEnd w:id="15"/>
    </w:p>
    <w:p w14:paraId="034A3431" w14:textId="7CD2CD68" w:rsidR="009432DF" w:rsidRDefault="002C4E1D">
      <w:pPr>
        <w:pStyle w:val="FirstParagraph"/>
      </w:pPr>
      <w:r>
        <w:t xml:space="preserve">Out of the 102 children, </w:t>
      </w:r>
      <w:r w:rsidRPr="009069F3">
        <w:rPr>
          <w:b/>
          <w:bCs/>
        </w:rPr>
        <w:t>68 children (67%) passed the control question</w:t>
      </w:r>
      <w:r w:rsidR="00B068C4">
        <w:rPr>
          <w:b/>
          <w:bCs/>
        </w:rPr>
        <w:t>s</w:t>
      </w:r>
      <w:r w:rsidRPr="009069F3">
        <w:rPr>
          <w:b/>
          <w:bCs/>
        </w:rPr>
        <w:t xml:space="preserve"> and are included </w:t>
      </w:r>
      <w:r>
        <w:t>into the analysis.</w:t>
      </w:r>
    </w:p>
    <w:p w14:paraId="75FDB5BC" w14:textId="77777777" w:rsidR="009432DF" w:rsidRDefault="002C4E1D">
      <w:pPr>
        <w:pStyle w:val="FirstParagraph"/>
      </w:pPr>
      <w:r>
        <w:t xml:space="preserve">Out of the 68 children, 27 children </w:t>
      </w:r>
      <w:r w:rsidRPr="009069F3">
        <w:rPr>
          <w:b/>
          <w:bCs/>
        </w:rPr>
        <w:t>(40%) passed the test question</w:t>
      </w:r>
      <w:r>
        <w:t>.</w:t>
      </w:r>
    </w:p>
    <w:p w14:paraId="2131E3E9" w14:textId="77777777" w:rsidR="009432DF" w:rsidRDefault="002C4E1D">
      <w:pPr>
        <w:pStyle w:val="Compact"/>
        <w:numPr>
          <w:ilvl w:val="0"/>
          <w:numId w:val="11"/>
        </w:numPr>
      </w:pPr>
      <w:r>
        <w:t>3y (n = 20): 4 correct (20%)</w:t>
      </w:r>
    </w:p>
    <w:p w14:paraId="120129CE" w14:textId="77777777" w:rsidR="009432DF" w:rsidRDefault="002C4E1D">
      <w:pPr>
        <w:pStyle w:val="Compact"/>
        <w:numPr>
          <w:ilvl w:val="0"/>
          <w:numId w:val="11"/>
        </w:numPr>
      </w:pPr>
      <w:r>
        <w:t>4y (n = 34): 14 correct (41%)</w:t>
      </w:r>
    </w:p>
    <w:p w14:paraId="51AD743D" w14:textId="77777777" w:rsidR="009432DF" w:rsidRDefault="002C4E1D">
      <w:pPr>
        <w:pStyle w:val="Compact"/>
        <w:numPr>
          <w:ilvl w:val="0"/>
          <w:numId w:val="11"/>
        </w:numPr>
      </w:pPr>
      <w:r>
        <w:t>5y (n = 13): 8 correct (61%)</w:t>
      </w:r>
    </w:p>
    <w:p w14:paraId="06512F0A" w14:textId="77777777" w:rsidR="009432DF" w:rsidRDefault="002C4E1D">
      <w:pPr>
        <w:pStyle w:val="Compact"/>
        <w:numPr>
          <w:ilvl w:val="0"/>
          <w:numId w:val="11"/>
        </w:numPr>
      </w:pPr>
      <w:r>
        <w:t>6y (n = 1): 1 correct (100%)</w:t>
      </w:r>
    </w:p>
    <w:p w14:paraId="7386552B" w14:textId="77777777" w:rsidR="009432DF" w:rsidRDefault="002C4E1D">
      <w:pPr>
        <w:pStyle w:val="FirstParagraph"/>
      </w:pPr>
      <w:r w:rsidRPr="009069F3">
        <w:rPr>
          <w:b/>
          <w:bCs/>
        </w:rPr>
        <w:t>3- and 4-year-olds did not differ</w:t>
      </w:r>
      <w:r>
        <w:t xml:space="preserve"> in their success rates, Chi-squared test X2(1) = 1.678, p = .195.</w:t>
      </w:r>
    </w:p>
    <w:p w14:paraId="037E37DA" w14:textId="77777777" w:rsidR="009432DF" w:rsidRDefault="002C4E1D">
      <w:pPr>
        <w:pStyle w:val="Compact"/>
        <w:numPr>
          <w:ilvl w:val="0"/>
          <w:numId w:val="12"/>
        </w:numPr>
      </w:pPr>
      <w:r>
        <w:t>young (n = 21): 4 correct (19%)</w:t>
      </w:r>
    </w:p>
    <w:p w14:paraId="1C3168F5" w14:textId="77777777" w:rsidR="009432DF" w:rsidRDefault="002C4E1D">
      <w:pPr>
        <w:pStyle w:val="Compact"/>
        <w:numPr>
          <w:ilvl w:val="0"/>
          <w:numId w:val="12"/>
        </w:numPr>
      </w:pPr>
      <w:r>
        <w:t>old (n = 47): 23 correct (49%)</w:t>
      </w:r>
    </w:p>
    <w:p w14:paraId="2E9452C6" w14:textId="3477951D" w:rsidR="009432DF" w:rsidRDefault="002C4E1D">
      <w:pPr>
        <w:pStyle w:val="FirstParagraph"/>
      </w:pPr>
      <w:r w:rsidRPr="00AD4DE6">
        <w:rPr>
          <w:b/>
          <w:bCs/>
        </w:rPr>
        <w:t>Old children performed significantly better than young children</w:t>
      </w:r>
      <w:r>
        <w:t>, Chi-squared test X2(1) = 4.240, p = .039.</w:t>
      </w:r>
    </w:p>
    <w:p w14:paraId="6AA05253" w14:textId="77777777" w:rsidR="00AD4DE6" w:rsidRPr="00AD4DE6" w:rsidRDefault="00AD4DE6" w:rsidP="00AD4DE6">
      <w:pPr>
        <w:pStyle w:val="BodyText"/>
      </w:pPr>
    </w:p>
    <w:p w14:paraId="0B38529F" w14:textId="77777777" w:rsidR="009432DF" w:rsidRDefault="002C4E1D">
      <w:pPr>
        <w:pStyle w:val="Heading2"/>
      </w:pPr>
      <w:bookmarkStart w:id="16" w:name="plot-for-age-groups"/>
      <w:r>
        <w:lastRenderedPageBreak/>
        <w:t>Plot for age groups</w:t>
      </w:r>
      <w:bookmarkEnd w:id="16"/>
    </w:p>
    <w:p w14:paraId="172C2893" w14:textId="05C12F41" w:rsidR="009432DF" w:rsidRDefault="002C4E1D">
      <w:pPr>
        <w:pStyle w:val="FirstParagraph"/>
      </w:pPr>
      <w:r>
        <w:rPr>
          <w:noProof/>
        </w:rPr>
        <w:drawing>
          <wp:inline distT="0" distB="0" distL="0" distR="0" wp14:anchorId="4E034F6A" wp14:editId="5218354A">
            <wp:extent cx="3897630" cy="30175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lyAn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056" cy="301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E7C25" w14:textId="77777777" w:rsidR="00AD4DE6" w:rsidRPr="00AD4DE6" w:rsidRDefault="00AD4DE6" w:rsidP="00AD4DE6">
      <w:pPr>
        <w:pStyle w:val="BodyText"/>
      </w:pPr>
    </w:p>
    <w:p w14:paraId="141D3C23" w14:textId="77777777" w:rsidR="009432DF" w:rsidRDefault="002C4E1D">
      <w:pPr>
        <w:pStyle w:val="Heading2"/>
      </w:pPr>
      <w:bookmarkStart w:id="17" w:name="plot-for-age-by-mediansplit"/>
      <w:r>
        <w:t>Plot for age by mediansplit</w:t>
      </w:r>
      <w:bookmarkEnd w:id="17"/>
    </w:p>
    <w:p w14:paraId="199E1FC0" w14:textId="1C706586" w:rsidR="009432DF" w:rsidRDefault="002C4E1D">
      <w:pPr>
        <w:pStyle w:val="FirstParagraph"/>
      </w:pPr>
      <w:r>
        <w:rPr>
          <w:noProof/>
        </w:rPr>
        <w:drawing>
          <wp:inline distT="0" distB="0" distL="0" distR="0" wp14:anchorId="5DF39D42" wp14:editId="65E4D19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lyAn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F392A2" w14:textId="77777777" w:rsidR="00AD4DE6" w:rsidRPr="00AD4DE6" w:rsidRDefault="00AD4DE6" w:rsidP="00AD4DE6">
      <w:pPr>
        <w:pStyle w:val="BodyText"/>
      </w:pPr>
    </w:p>
    <w:p w14:paraId="6234B82E" w14:textId="77777777" w:rsidR="009432DF" w:rsidRDefault="002C4E1D">
      <w:pPr>
        <w:pStyle w:val="Heading1"/>
      </w:pPr>
      <w:bookmarkStart w:id="18" w:name="score-that-includes-all-children"/>
      <w:r>
        <w:lastRenderedPageBreak/>
        <w:t>Score that includes all children</w:t>
      </w:r>
      <w:bookmarkEnd w:id="18"/>
    </w:p>
    <w:p w14:paraId="1B8A95BA" w14:textId="77777777" w:rsidR="009432DF" w:rsidRDefault="002C4E1D">
      <w:pPr>
        <w:pStyle w:val="FirstParagraph"/>
      </w:pPr>
      <w:r>
        <w:t>0 = at least one control question wrong 1 = control questions correct but test question wrong 2 = control questions correct and test question correct</w:t>
      </w:r>
    </w:p>
    <w:p w14:paraId="268AC64C" w14:textId="014D193D" w:rsidR="009432DF" w:rsidRDefault="002C4E1D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olr</w:t>
      </w:r>
      <w:proofErr w:type="spellEnd"/>
      <w:r>
        <w:rPr>
          <w:rStyle w:val="NormalTok"/>
        </w:rPr>
        <w:t xml:space="preserve">(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geMonths_midtestin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Sally.vali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)</w:t>
      </w:r>
    </w:p>
    <w:p w14:paraId="34E62598" w14:textId="77777777" w:rsidR="009432DF" w:rsidRDefault="002C4E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14:paraId="2085C048" w14:textId="21776550" w:rsidR="009432DF" w:rsidRDefault="002C4E1D" w:rsidP="00AD4DE6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polr(formula = Score ~ AgeMonths_midtesting, data = Sally.valid)</w:t>
      </w:r>
      <w:r>
        <w:br/>
      </w:r>
    </w:p>
    <w:p w14:paraId="2B5782E0" w14:textId="77777777" w:rsidR="009432DF" w:rsidRDefault="002C4E1D">
      <w:pPr>
        <w:pStyle w:val="SourceCode"/>
      </w:pPr>
      <w:r>
        <w:rPr>
          <w:rStyle w:val="VerbatimChar"/>
        </w:rPr>
        <w:t>##                          Value Std. Error  t value      p value</w:t>
      </w:r>
      <w:r>
        <w:br/>
      </w:r>
      <w:r>
        <w:rPr>
          <w:rStyle w:val="VerbatimChar"/>
        </w:rPr>
        <w:t xml:space="preserve">## </w:t>
      </w:r>
      <w:r w:rsidRPr="00AD4DE6">
        <w:rPr>
          <w:rStyle w:val="VerbatimChar"/>
          <w:b/>
          <w:bCs/>
        </w:rPr>
        <w:t>AgeMonths_midtesting 0.1491406 0.02989761 4.988377 6.088868e-07</w:t>
      </w:r>
      <w:r w:rsidRPr="00AD4DE6">
        <w:rPr>
          <w:b/>
          <w:bCs/>
        </w:rPr>
        <w:br/>
      </w:r>
      <w:r>
        <w:rPr>
          <w:rStyle w:val="VerbatimChar"/>
        </w:rPr>
        <w:t>## 0|1                  6.6443417 1.47237716 4.512663 6.401874e-06</w:t>
      </w:r>
      <w:r>
        <w:br/>
      </w:r>
      <w:r>
        <w:rPr>
          <w:rStyle w:val="VerbatimChar"/>
        </w:rPr>
        <w:t>## 1|2                  8.8765173 1.60559337 5.528497 3.229868e-08</w:t>
      </w:r>
    </w:p>
    <w:p w14:paraId="7DAB95DC" w14:textId="6AB735FF" w:rsidR="009432DF" w:rsidRDefault="002C4E1D" w:rsidP="00AD4DE6">
      <w:pPr>
        <w:pStyle w:val="SourceCode"/>
      </w:pPr>
      <w:r w:rsidRPr="00B068C4">
        <w:rPr>
          <w:rStyle w:val="CommentTok"/>
          <w:lang w:val="en-GB"/>
        </w:rPr>
        <w:t>#confidence intervals</w:t>
      </w:r>
    </w:p>
    <w:p w14:paraId="3AA109FD" w14:textId="77777777" w:rsidR="009432DF" w:rsidRDefault="002C4E1D">
      <w:pPr>
        <w:pStyle w:val="SourceCode"/>
      </w:pPr>
      <w:r>
        <w:rPr>
          <w:rStyle w:val="VerbatimChar"/>
        </w:rPr>
        <w:t xml:space="preserve">##      2.5 %     97.5 % </w:t>
      </w:r>
      <w:r>
        <w:br/>
      </w:r>
      <w:r>
        <w:rPr>
          <w:rStyle w:val="VerbatimChar"/>
        </w:rPr>
        <w:t>## 0.09264668 0.21031014</w:t>
      </w:r>
    </w:p>
    <w:p w14:paraId="6062DA28" w14:textId="297B362E" w:rsidR="009432DF" w:rsidRDefault="002C4E1D" w:rsidP="00AD4DE6">
      <w:pPr>
        <w:pStyle w:val="SourceCode"/>
      </w:pPr>
      <w:r>
        <w:rPr>
          <w:rStyle w:val="CommentTok"/>
        </w:rPr>
        <w:t>#getting odds ratios</w:t>
      </w:r>
    </w:p>
    <w:p w14:paraId="4B58117D" w14:textId="77777777" w:rsidR="009432DF" w:rsidRDefault="002C4E1D">
      <w:pPr>
        <w:pStyle w:val="SourceCode"/>
      </w:pPr>
      <w:r>
        <w:rPr>
          <w:rStyle w:val="VerbatimChar"/>
        </w:rPr>
        <w:t>##              OR       ci</w:t>
      </w:r>
      <w:r>
        <w:br/>
      </w:r>
      <w:r>
        <w:rPr>
          <w:rStyle w:val="VerbatimChar"/>
        </w:rPr>
        <w:t>## 2.5 %  1.160836 1.097074</w:t>
      </w:r>
      <w:r>
        <w:br/>
      </w:r>
      <w:r>
        <w:rPr>
          <w:rStyle w:val="VerbatimChar"/>
        </w:rPr>
        <w:t>## 97.5 % 1.160836 1.234061</w:t>
      </w:r>
    </w:p>
    <w:p w14:paraId="0CA3C3E7" w14:textId="77777777" w:rsidR="009432DF" w:rsidRDefault="002C4E1D">
      <w:pPr>
        <w:pStyle w:val="Compact"/>
        <w:numPr>
          <w:ilvl w:val="0"/>
          <w:numId w:val="13"/>
        </w:numPr>
      </w:pPr>
      <w:r>
        <w:t>0 points (at least 1 control question wrong): 34 children (33%)</w:t>
      </w:r>
    </w:p>
    <w:p w14:paraId="019F2015" w14:textId="77777777" w:rsidR="009432DF" w:rsidRDefault="002C4E1D">
      <w:pPr>
        <w:pStyle w:val="Compact"/>
        <w:numPr>
          <w:ilvl w:val="0"/>
          <w:numId w:val="13"/>
        </w:numPr>
      </w:pPr>
      <w:r>
        <w:t>1 point (control questions correct, test question wrong): 42 children (41%)</w:t>
      </w:r>
    </w:p>
    <w:p w14:paraId="509E6AB8" w14:textId="77777777" w:rsidR="009432DF" w:rsidRDefault="002C4E1D">
      <w:pPr>
        <w:pStyle w:val="Compact"/>
        <w:numPr>
          <w:ilvl w:val="0"/>
          <w:numId w:val="13"/>
        </w:numPr>
      </w:pPr>
      <w:r>
        <w:t>2 points (control questions correct, test question correct): 26 children (25%)</w:t>
      </w:r>
    </w:p>
    <w:p w14:paraId="6870EB4F" w14:textId="77777777" w:rsidR="009432DF" w:rsidRDefault="002C4E1D">
      <w:pPr>
        <w:pStyle w:val="FirstParagraph"/>
      </w:pPr>
      <w:r>
        <w:t>3y (n = 45):</w:t>
      </w:r>
    </w:p>
    <w:p w14:paraId="4F003287" w14:textId="77777777" w:rsidR="009432DF" w:rsidRDefault="002C4E1D">
      <w:pPr>
        <w:pStyle w:val="Compact"/>
        <w:numPr>
          <w:ilvl w:val="0"/>
          <w:numId w:val="14"/>
        </w:numPr>
      </w:pPr>
      <w:r>
        <w:t>0 points: 25 (55.5%)</w:t>
      </w:r>
    </w:p>
    <w:p w14:paraId="559F5669" w14:textId="77777777" w:rsidR="009432DF" w:rsidRDefault="002C4E1D">
      <w:pPr>
        <w:pStyle w:val="Compact"/>
        <w:numPr>
          <w:ilvl w:val="0"/>
          <w:numId w:val="14"/>
        </w:numPr>
      </w:pPr>
      <w:r>
        <w:t>1 point: 16 (35.5%)</w:t>
      </w:r>
    </w:p>
    <w:p w14:paraId="5CC2CD2A" w14:textId="77777777" w:rsidR="009432DF" w:rsidRDefault="002C4E1D">
      <w:pPr>
        <w:pStyle w:val="Compact"/>
        <w:numPr>
          <w:ilvl w:val="0"/>
          <w:numId w:val="14"/>
        </w:numPr>
      </w:pPr>
      <w:r>
        <w:t>2 points: 4 (9%)</w:t>
      </w:r>
    </w:p>
    <w:p w14:paraId="3845A7FD" w14:textId="77777777" w:rsidR="009432DF" w:rsidRDefault="002C4E1D">
      <w:pPr>
        <w:pStyle w:val="FirstParagraph"/>
      </w:pPr>
      <w:r>
        <w:t>4y (n = 43):</w:t>
      </w:r>
    </w:p>
    <w:p w14:paraId="634A65AE" w14:textId="77777777" w:rsidR="009432DF" w:rsidRDefault="002C4E1D">
      <w:pPr>
        <w:pStyle w:val="Compact"/>
        <w:numPr>
          <w:ilvl w:val="0"/>
          <w:numId w:val="15"/>
        </w:numPr>
      </w:pPr>
      <w:r>
        <w:t>0 points: 9 (21%)</w:t>
      </w:r>
    </w:p>
    <w:p w14:paraId="382BBD12" w14:textId="77777777" w:rsidR="009432DF" w:rsidRDefault="002C4E1D">
      <w:pPr>
        <w:pStyle w:val="Compact"/>
        <w:numPr>
          <w:ilvl w:val="0"/>
          <w:numId w:val="15"/>
        </w:numPr>
      </w:pPr>
      <w:r>
        <w:t>1 point: 21 (49%)</w:t>
      </w:r>
    </w:p>
    <w:p w14:paraId="010134DC" w14:textId="77777777" w:rsidR="009432DF" w:rsidRDefault="002C4E1D">
      <w:pPr>
        <w:pStyle w:val="Compact"/>
        <w:numPr>
          <w:ilvl w:val="0"/>
          <w:numId w:val="15"/>
        </w:numPr>
      </w:pPr>
      <w:r>
        <w:t>2 points: 13 (30%)</w:t>
      </w:r>
    </w:p>
    <w:p w14:paraId="26557CD1" w14:textId="77777777" w:rsidR="009432DF" w:rsidRDefault="002C4E1D">
      <w:pPr>
        <w:pStyle w:val="FirstParagraph"/>
      </w:pPr>
      <w:r>
        <w:t>5y (n = 13):</w:t>
      </w:r>
    </w:p>
    <w:p w14:paraId="38A22DCD" w14:textId="77777777" w:rsidR="009432DF" w:rsidRDefault="002C4E1D">
      <w:pPr>
        <w:pStyle w:val="Compact"/>
        <w:numPr>
          <w:ilvl w:val="0"/>
          <w:numId w:val="16"/>
        </w:numPr>
      </w:pPr>
      <w:r>
        <w:t>0 points: 0</w:t>
      </w:r>
    </w:p>
    <w:p w14:paraId="40C3E894" w14:textId="77777777" w:rsidR="009432DF" w:rsidRDefault="002C4E1D">
      <w:pPr>
        <w:pStyle w:val="Compact"/>
        <w:numPr>
          <w:ilvl w:val="0"/>
          <w:numId w:val="16"/>
        </w:numPr>
      </w:pPr>
      <w:r>
        <w:t>1 point: 5 (38.5%)</w:t>
      </w:r>
    </w:p>
    <w:p w14:paraId="36BE427E" w14:textId="77777777" w:rsidR="009432DF" w:rsidRDefault="002C4E1D">
      <w:pPr>
        <w:pStyle w:val="Compact"/>
        <w:numPr>
          <w:ilvl w:val="0"/>
          <w:numId w:val="16"/>
        </w:numPr>
      </w:pPr>
      <w:r>
        <w:t>2 points: 8 (61.5%)</w:t>
      </w:r>
    </w:p>
    <w:p w14:paraId="3C09B59D" w14:textId="77777777" w:rsidR="009432DF" w:rsidRDefault="002C4E1D">
      <w:pPr>
        <w:pStyle w:val="FirstParagraph"/>
      </w:pPr>
      <w:r>
        <w:lastRenderedPageBreak/>
        <w:t>6y (n = 1):</w:t>
      </w:r>
    </w:p>
    <w:p w14:paraId="5B8919B5" w14:textId="77777777" w:rsidR="009432DF" w:rsidRDefault="002C4E1D">
      <w:pPr>
        <w:pStyle w:val="Compact"/>
        <w:numPr>
          <w:ilvl w:val="0"/>
          <w:numId w:val="17"/>
        </w:numPr>
      </w:pPr>
      <w:r>
        <w:t>2 points: 1 (100%)</w:t>
      </w:r>
    </w:p>
    <w:p w14:paraId="35AC0E25" w14:textId="77777777" w:rsidR="009432DF" w:rsidRDefault="002C4E1D">
      <w:pPr>
        <w:pStyle w:val="FirstParagraph"/>
      </w:pPr>
      <w:r>
        <w:t>young (n = 47):</w:t>
      </w:r>
    </w:p>
    <w:p w14:paraId="24A76FAB" w14:textId="77777777" w:rsidR="009432DF" w:rsidRDefault="002C4E1D">
      <w:pPr>
        <w:pStyle w:val="Compact"/>
        <w:numPr>
          <w:ilvl w:val="0"/>
          <w:numId w:val="18"/>
        </w:numPr>
      </w:pPr>
      <w:r>
        <w:t>0 points: 26 (55.5%)</w:t>
      </w:r>
    </w:p>
    <w:p w14:paraId="4673BEE0" w14:textId="77777777" w:rsidR="009432DF" w:rsidRDefault="002C4E1D">
      <w:pPr>
        <w:pStyle w:val="Compact"/>
        <w:numPr>
          <w:ilvl w:val="0"/>
          <w:numId w:val="18"/>
        </w:numPr>
      </w:pPr>
      <w:r>
        <w:t>1 point: 17 (36.5%) 2 points: 4 (8%)</w:t>
      </w:r>
    </w:p>
    <w:p w14:paraId="616E635A" w14:textId="77777777" w:rsidR="009432DF" w:rsidRDefault="002C4E1D">
      <w:pPr>
        <w:pStyle w:val="FirstParagraph"/>
      </w:pPr>
      <w:r>
        <w:t>old (n = 55):</w:t>
      </w:r>
    </w:p>
    <w:p w14:paraId="62E65493" w14:textId="77777777" w:rsidR="009432DF" w:rsidRDefault="002C4E1D">
      <w:pPr>
        <w:pStyle w:val="Compact"/>
        <w:numPr>
          <w:ilvl w:val="0"/>
          <w:numId w:val="19"/>
        </w:numPr>
      </w:pPr>
      <w:r>
        <w:t>0 points: 8 (14.5%)</w:t>
      </w:r>
    </w:p>
    <w:p w14:paraId="39478649" w14:textId="77777777" w:rsidR="009432DF" w:rsidRDefault="002C4E1D">
      <w:pPr>
        <w:pStyle w:val="Compact"/>
        <w:numPr>
          <w:ilvl w:val="0"/>
          <w:numId w:val="19"/>
        </w:numPr>
      </w:pPr>
      <w:r>
        <w:t>1 point: 25 (45.5%) 2 points: 22 (40%)</w:t>
      </w:r>
    </w:p>
    <w:p w14:paraId="07F7742B" w14:textId="65AA9005" w:rsidR="009432DF" w:rsidRDefault="002C4E1D">
      <w:pPr>
        <w:pStyle w:val="FirstParagraph"/>
      </w:pPr>
      <w:r>
        <w:t>Age has a significant effect on the test score.</w:t>
      </w:r>
    </w:p>
    <w:p w14:paraId="5B63FD6F" w14:textId="395CC1EF" w:rsidR="00BF53BE" w:rsidRDefault="00BF53BE" w:rsidP="00BF53BE">
      <w:pPr>
        <w:pStyle w:val="BodyText"/>
      </w:pPr>
    </w:p>
    <w:p w14:paraId="3688BDA0" w14:textId="7063FB0A" w:rsidR="00BF53BE" w:rsidRDefault="00BF53BE" w:rsidP="00BF53BE">
      <w:pPr>
        <w:pStyle w:val="BodyText"/>
      </w:pPr>
    </w:p>
    <w:p w14:paraId="46A29FED" w14:textId="67DE1326" w:rsidR="00BF53BE" w:rsidRDefault="00BF53BE" w:rsidP="00BF53BE">
      <w:pPr>
        <w:pStyle w:val="BodyText"/>
      </w:pPr>
    </w:p>
    <w:p w14:paraId="4D9180A8" w14:textId="62017D6D" w:rsidR="00BF53BE" w:rsidRDefault="00BF53BE" w:rsidP="00BF53BE">
      <w:pPr>
        <w:pStyle w:val="BodyText"/>
      </w:pPr>
    </w:p>
    <w:p w14:paraId="6E35BAFA" w14:textId="1E52F6BE" w:rsidR="00BF53BE" w:rsidRDefault="00BF53BE" w:rsidP="00BF53BE">
      <w:pPr>
        <w:pStyle w:val="BodyText"/>
      </w:pPr>
    </w:p>
    <w:p w14:paraId="6FD09C7B" w14:textId="4EE1EC7D" w:rsidR="00BF53BE" w:rsidRDefault="00BF53BE" w:rsidP="00BF53BE">
      <w:pPr>
        <w:pStyle w:val="BodyTex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81B826D" wp14:editId="0BD2142A">
            <wp:simplePos x="0" y="0"/>
            <wp:positionH relativeFrom="column">
              <wp:posOffset>140970</wp:posOffset>
            </wp:positionH>
            <wp:positionV relativeFrom="paragraph">
              <wp:posOffset>-332105</wp:posOffset>
            </wp:positionV>
            <wp:extent cx="5191760" cy="376301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760" cy="376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BD3CEB" w14:textId="3A7FAB78" w:rsidR="00BF53BE" w:rsidRPr="00BF53BE" w:rsidRDefault="00BF53BE" w:rsidP="00BF53BE">
      <w:pPr>
        <w:pStyle w:val="BodyText"/>
      </w:pPr>
    </w:p>
    <w:sectPr w:rsidR="00BF53BE" w:rsidRPr="00BF53B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485816" w14:textId="77777777" w:rsidR="00020165" w:rsidRDefault="00020165">
      <w:pPr>
        <w:spacing w:after="0"/>
      </w:pPr>
      <w:r>
        <w:separator/>
      </w:r>
    </w:p>
  </w:endnote>
  <w:endnote w:type="continuationSeparator" w:id="0">
    <w:p w14:paraId="4C58F10B" w14:textId="77777777" w:rsidR="00020165" w:rsidRDefault="000201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A40E58" w14:textId="77777777" w:rsidR="00020165" w:rsidRDefault="00020165">
      <w:r>
        <w:separator/>
      </w:r>
    </w:p>
  </w:footnote>
  <w:footnote w:type="continuationSeparator" w:id="0">
    <w:p w14:paraId="32F74996" w14:textId="77777777" w:rsidR="00020165" w:rsidRDefault="000201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4661D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40EFA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8301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7275C63"/>
    <w:multiLevelType w:val="hybridMultilevel"/>
    <w:tmpl w:val="0B30A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165"/>
    <w:rsid w:val="001E688E"/>
    <w:rsid w:val="002C4E1D"/>
    <w:rsid w:val="004E29B3"/>
    <w:rsid w:val="00590D07"/>
    <w:rsid w:val="00784D58"/>
    <w:rsid w:val="008D6863"/>
    <w:rsid w:val="009069F3"/>
    <w:rsid w:val="009432DF"/>
    <w:rsid w:val="00971E7F"/>
    <w:rsid w:val="00AD4DE6"/>
    <w:rsid w:val="00B068C4"/>
    <w:rsid w:val="00B86B75"/>
    <w:rsid w:val="00BC48D5"/>
    <w:rsid w:val="00BF53B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A0460F"/>
  <w15:docId w15:val="{3D8BAA78-86E5-4057-AECC-12EDBFB1D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24</Words>
  <Characters>52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lyAnn</vt:lpstr>
    </vt:vector>
  </TitlesOfParts>
  <Company/>
  <LinksUpToDate>false</LinksUpToDate>
  <CharactersWithSpaces>6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lyAnn</dc:title>
  <dc:creator>Eva Reindl</dc:creator>
  <cp:keywords/>
  <cp:lastModifiedBy>Eva Reindl</cp:lastModifiedBy>
  <cp:revision>4</cp:revision>
  <dcterms:created xsi:type="dcterms:W3CDTF">2020-07-05T19:19:00Z</dcterms:created>
  <dcterms:modified xsi:type="dcterms:W3CDTF">2020-09-07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7 2020</vt:lpwstr>
  </property>
  <property fmtid="{D5CDD505-2E9C-101B-9397-08002B2CF9AE}" pid="3" name="output">
    <vt:lpwstr>word_document</vt:lpwstr>
  </property>
</Properties>
</file>